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2-03-06</w:t>
      </w:r>
      <w:r>
        <w:t xml:space="preserve"> </w:t>
      </w:r>
      <w:r>
        <w:t xml:space="preserve">06:13:18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6138b526c0b58c2a0e62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2-03-06T06:13:29Z</dcterms:created>
  <dcterms:modified xsi:type="dcterms:W3CDTF">2022-03-06T06:13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2-03-06 06:13:18</vt:lpwstr>
  </property>
</Properties>
</file>